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B0A8D" w:rsidRDefault="001B0A8D">
      <w:pPr>
        <w:pStyle w:val="Title"/>
      </w:pPr>
    </w:p>
    <w:p w:rsidR="001725E7" w:rsidRDefault="00C471F6">
      <w:pPr>
        <w:pStyle w:val="Title"/>
      </w:pPr>
      <w:bookmarkStart w:id="0" w:name="_GoBack"/>
      <w:bookmarkEnd w:id="0"/>
      <w:proofErr w:type="spellStart"/>
      <w:r>
        <w:t>RocketFuel</w:t>
      </w:r>
      <w:proofErr w:type="spellEnd"/>
    </w:p>
    <w:p w:rsidR="001725E7" w:rsidRDefault="00C471F6">
      <w:pPr>
        <w:pStyle w:val="Author"/>
      </w:pPr>
      <w:r>
        <w:t>Manish Grewal</w:t>
      </w:r>
    </w:p>
    <w:p w:rsidR="001725E7" w:rsidRDefault="00C471F6">
      <w:pPr>
        <w:pStyle w:val="Date"/>
      </w:pPr>
      <w:r>
        <w:t>17/07/2020</w:t>
      </w:r>
    </w:p>
    <w:p w:rsidR="001725E7" w:rsidRDefault="00C471F6">
      <w:pPr>
        <w:pStyle w:val="Heading2"/>
      </w:pPr>
      <w:bookmarkStart w:id="1" w:name="X408b1231d541328a274d373fabc5698c10c5057"/>
      <w:r>
        <w:t>1. Was the advertising campaign effective? Did additional consumers convert as a result of the ad campaign?</w:t>
      </w:r>
      <w:bookmarkEnd w:id="1"/>
    </w:p>
    <w:p w:rsidR="001725E7" w:rsidRDefault="00C471F6">
      <w:pPr>
        <w:pStyle w:val="Heading4"/>
      </w:pPr>
      <w:bookmarkStart w:id="2" w:name="number-of-users"/>
      <w:r>
        <w:t>Number of users:</w:t>
      </w:r>
      <w:bookmarkEnd w:id="2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675"/>
        <w:gridCol w:w="957"/>
        <w:gridCol w:w="1014"/>
      </w:tblGrid>
      <w:tr w:rsidR="001725E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725E7" w:rsidRDefault="001725E7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725E7" w:rsidRDefault="00C471F6">
            <w:pPr>
              <w:pStyle w:val="Compact"/>
              <w:jc w:val="right"/>
            </w:pPr>
            <w:r>
              <w:t>contr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725E7" w:rsidRDefault="00C471F6">
            <w:pPr>
              <w:pStyle w:val="Compact"/>
              <w:jc w:val="right"/>
            </w:pPr>
            <w:r>
              <w:t>test</w:t>
            </w:r>
          </w:p>
        </w:tc>
      </w:tr>
      <w:tr w:rsidR="001725E7">
        <w:tc>
          <w:tcPr>
            <w:tcW w:w="0" w:type="auto"/>
          </w:tcPr>
          <w:p w:rsidR="001725E7" w:rsidRDefault="00C471F6">
            <w:pPr>
              <w:pStyle w:val="Compact"/>
            </w:pPr>
            <w:r>
              <w:t>not-converted</w:t>
            </w:r>
          </w:p>
        </w:tc>
        <w:tc>
          <w:tcPr>
            <w:tcW w:w="0" w:type="auto"/>
          </w:tcPr>
          <w:p w:rsidR="001725E7" w:rsidRDefault="00C471F6">
            <w:pPr>
              <w:pStyle w:val="Compact"/>
              <w:jc w:val="right"/>
            </w:pPr>
            <w:r>
              <w:t>23104</w:t>
            </w:r>
          </w:p>
        </w:tc>
        <w:tc>
          <w:tcPr>
            <w:tcW w:w="0" w:type="auto"/>
          </w:tcPr>
          <w:p w:rsidR="001725E7" w:rsidRDefault="00C471F6">
            <w:pPr>
              <w:pStyle w:val="Compact"/>
              <w:jc w:val="right"/>
            </w:pPr>
            <w:r>
              <w:t>550154</w:t>
            </w:r>
          </w:p>
        </w:tc>
      </w:tr>
      <w:tr w:rsidR="001725E7">
        <w:tc>
          <w:tcPr>
            <w:tcW w:w="0" w:type="auto"/>
          </w:tcPr>
          <w:p w:rsidR="001725E7" w:rsidRDefault="00C471F6">
            <w:pPr>
              <w:pStyle w:val="Compact"/>
            </w:pPr>
            <w:r>
              <w:t>converted</w:t>
            </w:r>
          </w:p>
        </w:tc>
        <w:tc>
          <w:tcPr>
            <w:tcW w:w="0" w:type="auto"/>
          </w:tcPr>
          <w:p w:rsidR="001725E7" w:rsidRDefault="00C471F6">
            <w:pPr>
              <w:pStyle w:val="Compact"/>
              <w:jc w:val="right"/>
            </w:pPr>
            <w:r>
              <w:t>420</w:t>
            </w:r>
          </w:p>
        </w:tc>
        <w:tc>
          <w:tcPr>
            <w:tcW w:w="0" w:type="auto"/>
          </w:tcPr>
          <w:p w:rsidR="001725E7" w:rsidRDefault="00C471F6">
            <w:pPr>
              <w:pStyle w:val="Compact"/>
              <w:jc w:val="right"/>
            </w:pPr>
            <w:r>
              <w:t>14423</w:t>
            </w:r>
          </w:p>
        </w:tc>
      </w:tr>
    </w:tbl>
    <w:p w:rsidR="001725E7" w:rsidRDefault="00C471F6">
      <w:pPr>
        <w:pStyle w:val="Heading4"/>
      </w:pPr>
      <w:bookmarkStart w:id="3" w:name="proportion-of-users-as-percent"/>
      <w:r>
        <w:t>Proportion of users as percent:</w:t>
      </w:r>
      <w:bookmarkEnd w:id="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675"/>
        <w:gridCol w:w="1329"/>
        <w:gridCol w:w="1329"/>
      </w:tblGrid>
      <w:tr w:rsidR="001725E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725E7" w:rsidRDefault="001725E7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725E7" w:rsidRDefault="00C471F6">
            <w:pPr>
              <w:pStyle w:val="Compact"/>
              <w:jc w:val="right"/>
            </w:pPr>
            <w:r>
              <w:t>contr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725E7" w:rsidRDefault="00C471F6">
            <w:pPr>
              <w:pStyle w:val="Compact"/>
              <w:jc w:val="right"/>
            </w:pPr>
            <w:r>
              <w:t>test</w:t>
            </w:r>
          </w:p>
        </w:tc>
      </w:tr>
      <w:tr w:rsidR="001725E7">
        <w:tc>
          <w:tcPr>
            <w:tcW w:w="0" w:type="auto"/>
          </w:tcPr>
          <w:p w:rsidR="001725E7" w:rsidRDefault="00C471F6">
            <w:pPr>
              <w:pStyle w:val="Compact"/>
            </w:pPr>
            <w:r>
              <w:t>not-converted</w:t>
            </w:r>
          </w:p>
        </w:tc>
        <w:tc>
          <w:tcPr>
            <w:tcW w:w="0" w:type="auto"/>
          </w:tcPr>
          <w:p w:rsidR="001725E7" w:rsidRDefault="00C471F6">
            <w:pPr>
              <w:pStyle w:val="Compact"/>
              <w:jc w:val="right"/>
            </w:pPr>
            <w:r>
              <w:t>98.214589</w:t>
            </w:r>
          </w:p>
        </w:tc>
        <w:tc>
          <w:tcPr>
            <w:tcW w:w="0" w:type="auto"/>
          </w:tcPr>
          <w:p w:rsidR="001725E7" w:rsidRDefault="00C471F6">
            <w:pPr>
              <w:pStyle w:val="Compact"/>
              <w:jc w:val="right"/>
            </w:pPr>
            <w:r>
              <w:t>97.445344</w:t>
            </w:r>
          </w:p>
        </w:tc>
      </w:tr>
      <w:tr w:rsidR="001725E7">
        <w:tc>
          <w:tcPr>
            <w:tcW w:w="0" w:type="auto"/>
          </w:tcPr>
          <w:p w:rsidR="001725E7" w:rsidRDefault="00C471F6">
            <w:pPr>
              <w:pStyle w:val="Compact"/>
            </w:pPr>
            <w:r>
              <w:t>converted</w:t>
            </w:r>
          </w:p>
        </w:tc>
        <w:tc>
          <w:tcPr>
            <w:tcW w:w="0" w:type="auto"/>
          </w:tcPr>
          <w:p w:rsidR="001725E7" w:rsidRDefault="00C471F6">
            <w:pPr>
              <w:pStyle w:val="Compact"/>
              <w:jc w:val="right"/>
            </w:pPr>
            <w:r>
              <w:t>1.785411</w:t>
            </w:r>
          </w:p>
        </w:tc>
        <w:tc>
          <w:tcPr>
            <w:tcW w:w="0" w:type="auto"/>
          </w:tcPr>
          <w:p w:rsidR="001725E7" w:rsidRDefault="00C471F6">
            <w:pPr>
              <w:pStyle w:val="Compact"/>
              <w:jc w:val="right"/>
            </w:pPr>
            <w:r>
              <w:t>2.554656</w:t>
            </w:r>
          </w:p>
        </w:tc>
      </w:tr>
    </w:tbl>
    <w:p w:rsidR="001725E7" w:rsidRDefault="00C471F6">
      <w:pPr>
        <w:pStyle w:val="Heading4"/>
      </w:pPr>
      <w:bookmarkStart w:id="4" w:name="mosaicplot"/>
      <w:r>
        <w:lastRenderedPageBreak/>
        <w:t>Mosaicplot</w:t>
      </w:r>
      <w:bookmarkEnd w:id="4"/>
    </w:p>
    <w:p w:rsidR="001725E7" w:rsidRDefault="00C471F6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ketFuel_files/figure-docx/q1_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25E7" w:rsidRDefault="00C471F6">
      <w:pPr>
        <w:pStyle w:val="BodyText"/>
      </w:pPr>
      <w:r>
        <w:t>The conversion rate of exposed group 2.555% is greater than the conversion rate for control group 1.785%.</w:t>
      </w:r>
    </w:p>
    <w:p w:rsidR="001725E7" w:rsidRDefault="00C471F6">
      <w:pPr>
        <w:pStyle w:val="BodyText"/>
      </w:pPr>
      <w:r>
        <w:t>1.785% of users in the test group would have converted even without the ad impressions.</w:t>
      </w:r>
    </w:p>
    <w:p w:rsidR="001725E7" w:rsidRDefault="00C471F6">
      <w:pPr>
        <w:pStyle w:val="BodyText"/>
      </w:pPr>
      <w:r>
        <w:t>2.555% - 1.785% = 0.769% additional users in the test group ha</w:t>
      </w:r>
      <w:r>
        <w:t>ve converted.</w:t>
      </w:r>
    </w:p>
    <w:p w:rsidR="001725E7" w:rsidRDefault="00C471F6">
      <w:pPr>
        <w:pStyle w:val="BodyText"/>
      </w:pPr>
      <w:r>
        <w:t>However, to be able to say that additional users converted as a result of the ad campaign, we need to check if the gain in conversion rate was statistically significant.</w:t>
      </w:r>
    </w:p>
    <w:p w:rsidR="001725E7" w:rsidRDefault="00C471F6">
      <w:pPr>
        <w:pStyle w:val="Heading3"/>
      </w:pPr>
      <w:bookmarkStart w:id="5" w:name="t-test-to-check-bias"/>
      <w:r>
        <w:t>t-test to check bias:</w:t>
      </w:r>
      <w:bookmarkEnd w:id="5"/>
    </w:p>
    <w:p w:rsidR="001725E7" w:rsidRDefault="00C471F6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 xml:space="preserve">tot_impr </w:t>
      </w:r>
      <w:r>
        <w:rPr>
          <w:rStyle w:val="OperatorTok"/>
        </w:rPr>
        <w:t>~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ftest)</w:t>
      </w:r>
    </w:p>
    <w:p w:rsidR="001725E7" w:rsidRDefault="00C471F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</w:t>
      </w:r>
      <w:r>
        <w:rPr>
          <w:rStyle w:val="VerbatimChar"/>
        </w:rPr>
        <w:t>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$tot_impr by dat$ftest</w:t>
      </w:r>
      <w:r>
        <w:br/>
      </w:r>
      <w:r>
        <w:rPr>
          <w:rStyle w:val="VerbatimChar"/>
        </w:rPr>
        <w:t>## t = -0.218, df = 25608, p-value = 0.827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6217286  0.497273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# mea</w:t>
      </w:r>
      <w:r>
        <w:rPr>
          <w:rStyle w:val="VerbatimChar"/>
        </w:rPr>
        <w:t xml:space="preserve">n in group control    mean in group test </w:t>
      </w:r>
      <w:r>
        <w:br/>
      </w:r>
      <w:r>
        <w:rPr>
          <w:rStyle w:val="VerbatimChar"/>
        </w:rPr>
        <w:t>##              24.76114              24.82337</w:t>
      </w:r>
    </w:p>
    <w:p w:rsidR="001725E7" w:rsidRDefault="00C471F6">
      <w:pPr>
        <w:pStyle w:val="FirstParagraph"/>
      </w:pPr>
      <w:r>
        <w:lastRenderedPageBreak/>
        <w:t>As the mean of total impressions for the control and test groups are almost the same, and the t-value is reported as insignificant, we do not detect a bias in the tota</w:t>
      </w:r>
      <w:r>
        <w:t>l impressions for the control group and test group.</w:t>
      </w:r>
    </w:p>
    <w:p w:rsidR="001725E7" w:rsidRDefault="00C471F6">
      <w:pPr>
        <w:pStyle w:val="BodyText"/>
      </w:pPr>
      <w:r>
        <w:t>Yes, additional consumers converted as a result of the ad campaign.</w:t>
      </w:r>
    </w:p>
    <w:p w:rsidR="001725E7" w:rsidRDefault="00C471F6">
      <w:pPr>
        <w:pStyle w:val="Heading2"/>
      </w:pPr>
      <w:bookmarkStart w:id="6" w:name="was-the-campaign-profitable"/>
      <w:r>
        <w:t>2. Was the campaign profitable?</w:t>
      </w:r>
      <w:bookmarkEnd w:id="6"/>
    </w:p>
    <w:p w:rsidR="001725E7" w:rsidRDefault="00C471F6">
      <w:pPr>
        <w:pStyle w:val="Heading3"/>
      </w:pPr>
      <w:bookmarkStart w:id="7" w:name="X71a6720596714922a46905de2082e5026bc2537"/>
      <w:r>
        <w:t>a. How much more money did TaskaBella make by running the campaign (excluding advertising costs)?</w:t>
      </w:r>
      <w:bookmarkEnd w:id="7"/>
    </w:p>
    <w:p w:rsidR="001725E7" w:rsidRDefault="00C471F6">
      <w:pPr>
        <w:pStyle w:val="FirstParagraph"/>
      </w:pPr>
      <w:r>
        <w:t>Number of users in exposed group = 564577</w:t>
      </w:r>
      <w:r>
        <w:br/>
        <w:t>Profit per conversion = $40</w:t>
      </w:r>
    </w:p>
    <w:p w:rsidR="001725E7" w:rsidRDefault="00C471F6">
      <w:pPr>
        <w:pStyle w:val="BodyText"/>
      </w:pPr>
      <w:r>
        <w:rPr>
          <w:b/>
        </w:rPr>
        <w:t>Additional profit</w:t>
      </w:r>
      <w:r>
        <w:br/>
        <w:t xml:space="preserve">= lift * (Number of users in exposed group) * (Profit per conversion) </w:t>
      </w:r>
      <w:r>
        <w:t>/ 100</w:t>
      </w:r>
      <w:r>
        <w:br/>
        <w:t>= lift * num_exposed * 40 / 100</w:t>
      </w:r>
      <w:r>
        <w:br/>
        <w:t>= 0.7692453 * 564577 * 40 / 100</w:t>
      </w:r>
      <w:r>
        <w:br/>
        <w:t>= 173719.2858357</w:t>
      </w:r>
    </w:p>
    <w:p w:rsidR="001725E7" w:rsidRDefault="00C471F6">
      <w:pPr>
        <w:pStyle w:val="BodyText"/>
      </w:pPr>
      <w:r>
        <w:rPr>
          <w:b/>
        </w:rPr>
        <w:t>Additional profit</w:t>
      </w:r>
      <w:r>
        <w:t xml:space="preserve"> = $173719.29</w:t>
      </w:r>
    </w:p>
    <w:p w:rsidR="001725E7" w:rsidRDefault="00C471F6">
      <w:pPr>
        <w:pStyle w:val="Heading2"/>
      </w:pPr>
      <w:bookmarkStart w:id="8" w:name="b.-what-was-the-cost-of-the-campaign"/>
      <w:r>
        <w:t>b. What was the cost of the campaign?</w:t>
      </w:r>
      <w:bookmarkEnd w:id="8"/>
    </w:p>
    <w:p w:rsidR="001725E7" w:rsidRDefault="00C471F6">
      <w:pPr>
        <w:pStyle w:val="FirstParagraph"/>
      </w:pPr>
      <w:r>
        <w:t>Cost per 1000 (CPM) = 9</w:t>
      </w:r>
    </w:p>
    <w:p w:rsidR="001725E7" w:rsidRDefault="00C471F6">
      <w:pPr>
        <w:pStyle w:val="BodyText"/>
      </w:pPr>
      <w:r>
        <w:rPr>
          <w:b/>
        </w:rPr>
        <w:t>Cost of campaign</w:t>
      </w:r>
      <w:r>
        <w:br/>
        <w:t>= tot_impr * CPM / 1000</w:t>
      </w:r>
      <w:r>
        <w:br/>
        <w:t>= 14597182 * 9 / 1000</w:t>
      </w:r>
      <w:r>
        <w:br/>
        <w:t>= 131374.638</w:t>
      </w:r>
    </w:p>
    <w:p w:rsidR="001725E7" w:rsidRDefault="00C471F6">
      <w:pPr>
        <w:pStyle w:val="BodyText"/>
      </w:pPr>
      <w:r>
        <w:rPr>
          <w:b/>
        </w:rPr>
        <w:t>Cost of campaign</w:t>
      </w:r>
      <w:r>
        <w:t xml:space="preserve"> = $131374.64</w:t>
      </w:r>
    </w:p>
    <w:p w:rsidR="001725E7" w:rsidRDefault="00C471F6">
      <w:pPr>
        <w:pStyle w:val="Heading2"/>
      </w:pPr>
      <w:bookmarkStart w:id="9" w:name="X394502cce36fcdca839a7c4353c65a58caeaa0b"/>
      <w:r>
        <w:t>c. Calculate the ROI of the campaign. Was the campaign profitable?</w:t>
      </w:r>
      <w:bookmarkEnd w:id="9"/>
    </w:p>
    <w:p w:rsidR="001725E7" w:rsidRDefault="00C471F6">
      <w:pPr>
        <w:pStyle w:val="FirstParagraph"/>
      </w:pPr>
      <w:r>
        <w:rPr>
          <w:b/>
        </w:rPr>
        <w:t>ROI</w:t>
      </w:r>
      <w:r>
        <w:br/>
        <w:t>= (addl_profit - cost_campaign) / cost_campaign * 100</w:t>
      </w:r>
      <w:r>
        <w:br/>
        <w:t>= 173719.2858357 - 131374.638 / 131374.638 * 100</w:t>
      </w:r>
      <w:r>
        <w:br/>
        <w:t>= 32.2319806</w:t>
      </w:r>
    </w:p>
    <w:p w:rsidR="001725E7" w:rsidRDefault="00C471F6">
      <w:pPr>
        <w:pStyle w:val="BodyText"/>
      </w:pPr>
      <w:r>
        <w:rPr>
          <w:b/>
        </w:rPr>
        <w:t>ROI</w:t>
      </w:r>
      <w:r>
        <w:t xml:space="preserve"> = 32.23%</w:t>
      </w:r>
    </w:p>
    <w:p w:rsidR="001725E7" w:rsidRDefault="00C471F6">
      <w:pPr>
        <w:pStyle w:val="BodyText"/>
      </w:pPr>
      <w:r>
        <w:t>Yes, The campaign was profitable as ROI was good.</w:t>
      </w:r>
    </w:p>
    <w:p w:rsidR="001725E7" w:rsidRDefault="00C471F6">
      <w:pPr>
        <w:pStyle w:val="Heading2"/>
      </w:pPr>
      <w:bookmarkStart w:id="10" w:name="X2879eb8428f6ce7286f28604e0c7174a249f7d0"/>
      <w:r>
        <w:lastRenderedPageBreak/>
        <w:t>d. What was the opportunity cost of including a control group; how much more could have TaskaBella made with a smaller control group or not having a control group at all?</w:t>
      </w:r>
      <w:bookmarkEnd w:id="10"/>
    </w:p>
    <w:p w:rsidR="001725E7" w:rsidRDefault="00C471F6">
      <w:pPr>
        <w:pStyle w:val="FirstParagraph"/>
      </w:pPr>
      <w:r>
        <w:rPr>
          <w:b/>
        </w:rPr>
        <w:t>Opportunity Cost</w:t>
      </w:r>
      <w:r>
        <w:br/>
        <w:t>= lift * (number o</w:t>
      </w:r>
      <w:r>
        <w:t>f users in control group) * (Profit per conversion) / 100</w:t>
      </w:r>
      <w:r>
        <w:br/>
        <w:t>= lift * num_control * 40 / 100</w:t>
      </w:r>
      <w:r>
        <w:br/>
        <w:t>= 0.7692453 * 23524 * 40 / 100</w:t>
      </w:r>
      <w:r>
        <w:br/>
        <w:t>= $7238.2907557</w:t>
      </w:r>
    </w:p>
    <w:p w:rsidR="001725E7" w:rsidRDefault="00C471F6">
      <w:pPr>
        <w:pStyle w:val="BodyText"/>
      </w:pPr>
      <w:r>
        <w:rPr>
          <w:b/>
        </w:rPr>
        <w:t>Opportunity Cost</w:t>
      </w:r>
      <w:r>
        <w:t xml:space="preserve"> = $7238.29</w:t>
      </w:r>
    </w:p>
    <w:p w:rsidR="001725E7" w:rsidRDefault="00C471F6">
      <w:pPr>
        <w:pStyle w:val="BodyText"/>
      </w:pPr>
      <w:r>
        <w:t>If the control group had been shown ads for the product instead of PSA, an additional profi</w:t>
      </w:r>
      <w:r>
        <w:t>t of $7238.2907557 could have been obtained.</w:t>
      </w:r>
    </w:p>
    <w:p w:rsidR="001725E7" w:rsidRDefault="00C471F6">
      <w:pPr>
        <w:pStyle w:val="Heading2"/>
      </w:pPr>
      <w:bookmarkStart w:id="11" w:name="Xca738020bf841c3f9afb3ffa0c82295ceda70aa"/>
      <w:r>
        <w:t>3. How did the number of impressions seen by each user influence the effectiveness of advertising?</w:t>
      </w:r>
      <w:bookmarkEnd w:id="11"/>
    </w:p>
    <w:p w:rsidR="001725E7" w:rsidRDefault="00C471F6">
      <w:pPr>
        <w:pStyle w:val="Heading3"/>
      </w:pPr>
      <w:bookmarkStart w:id="12" w:name="Xe1eeb3c9495d26dd462958fc04d6aafd11f6a82"/>
      <w:r>
        <w:t>a.1 Create a chart of conversion rates as a function of the number of ads displayed to users.</w:t>
      </w:r>
      <w:bookmarkEnd w:id="12"/>
    </w:p>
    <w:p w:rsidR="001725E7" w:rsidRDefault="00C471F6">
      <w:pPr>
        <w:pStyle w:val="Heading4"/>
      </w:pPr>
      <w:bookmarkStart w:id="13" w:name="conversion-rates-by-total_impr---overall"/>
      <w:r>
        <w:t>Conversion rates b</w:t>
      </w:r>
      <w:r>
        <w:t>y total_impr - Overall</w:t>
      </w:r>
      <w:bookmarkEnd w:id="13"/>
    </w:p>
    <w:p w:rsidR="001725E7" w:rsidRDefault="00C471F6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ketFuel_files/figure-docx/q_3_a_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25E7" w:rsidRDefault="00C471F6">
      <w:pPr>
        <w:pStyle w:val="BodyText"/>
      </w:pPr>
      <w:r>
        <w:lastRenderedPageBreak/>
        <w:t>The scatter plot does not show a clear pattern. The number of points decrease as the total impressions increase, suggesting a presence of outliers. We bin the data using equal width and equal frequency binning to see if a patter em</w:t>
      </w:r>
      <w:r>
        <w:t>erges.</w:t>
      </w:r>
    </w:p>
    <w:p w:rsidR="001725E7" w:rsidRDefault="00C471F6">
      <w:pPr>
        <w:pStyle w:val="Heading4"/>
      </w:pPr>
      <w:bookmarkStart w:id="14" w:name="boxplot-total-impressions"/>
      <w:r>
        <w:t>Boxplot total impressions</w:t>
      </w:r>
      <w:bookmarkEnd w:id="14"/>
    </w:p>
    <w:p w:rsidR="001725E7" w:rsidRDefault="00C471F6">
      <w:pPr>
        <w:pStyle w:val="FirstParagraph"/>
      </w:pPr>
      <w:r>
        <w:rPr>
          <w:noProof/>
        </w:rPr>
        <w:drawing>
          <wp:inline distT="0" distB="0" distL="0" distR="0">
            <wp:extent cx="5334000" cy="889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ketFuel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25E7" w:rsidRDefault="00C471F6">
      <w:pPr>
        <w:pStyle w:val="BodyText"/>
      </w:pPr>
      <w:r>
        <w:t>It appears that the values of total impressions above 60 are outliers.</w:t>
      </w:r>
    </w:p>
    <w:p w:rsidR="001725E7" w:rsidRDefault="00C471F6">
      <w:pPr>
        <w:pStyle w:val="Heading4"/>
      </w:pPr>
      <w:bookmarkStart w:id="15" w:name="X3bb46b864205b87841b223465f7e64402de8fd8"/>
      <w:r>
        <w:t>Conversion rates by total_impr - Overall - Equal width binning</w:t>
      </w:r>
      <w:bookmarkEnd w:id="15"/>
    </w:p>
    <w:p w:rsidR="001725E7" w:rsidRDefault="00C471F6">
      <w:pPr>
        <w:pStyle w:val="FirstParagraph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ketFuel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25E7" w:rsidRDefault="00C471F6">
      <w:pPr>
        <w:pStyle w:val="BodyText"/>
      </w:pPr>
      <w:r>
        <w:t>We observe a steady increase in conversion rate till around (120, 140] total impressi</w:t>
      </w:r>
      <w:r>
        <w:t>ons. Further increase in total impressions slightly reduces the conversion rate till (320,340] total impressions. Further increase in total impressions leads to an erratic conversion rate which sometimes falls to 0 for certain values of total impressions o</w:t>
      </w:r>
      <w:r>
        <w:t>r increases dramatically.</w:t>
      </w:r>
    </w:p>
    <w:p w:rsidR="001725E7" w:rsidRDefault="00C471F6">
      <w:pPr>
        <w:pStyle w:val="Heading4"/>
      </w:pPr>
      <w:bookmarkStart w:id="16" w:name="Xf9f62e505ae2758d1f2def683824b89c4d73b24"/>
      <w:r>
        <w:lastRenderedPageBreak/>
        <w:t>Number of users by total impressions - Overall - Equal width binning</w:t>
      </w:r>
      <w:bookmarkEnd w:id="16"/>
    </w:p>
    <w:p w:rsidR="001725E7" w:rsidRDefault="00C471F6">
      <w:pPr>
        <w:pStyle w:val="FirstParagraph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ketFuel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25E7" w:rsidRDefault="00C471F6">
      <w:pPr>
        <w:pStyle w:val="BodyText"/>
      </w:pPr>
      <w:r>
        <w:t>We see more than 60% users in the first bin (0,20]. We need to keep in mind the number of users under each bin is sharply decreasing with increasing total impr</w:t>
      </w:r>
      <w:r>
        <w:t>essions and falls to insignificant numbers above 300 total impressions. Hence, equal width binning does not give a good representaion of the data.</w:t>
      </w:r>
    </w:p>
    <w:p w:rsidR="001725E7" w:rsidRDefault="00C471F6">
      <w:pPr>
        <w:pStyle w:val="Heading4"/>
      </w:pPr>
      <w:bookmarkStart w:id="17" w:name="X09e0de973ba56124c1e4de14fcba952599159e6"/>
      <w:r>
        <w:t>Conversion rates by total_impr - Overall - Equal frequency binning</w:t>
      </w:r>
      <w:bookmarkEnd w:id="17"/>
    </w:p>
    <w:p w:rsidR="001725E7" w:rsidRDefault="00C471F6">
      <w:pPr>
        <w:pStyle w:val="FirstParagraph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ketFuel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25E7" w:rsidRDefault="00C471F6">
      <w:pPr>
        <w:pStyle w:val="BodyText"/>
      </w:pPr>
      <w:r>
        <w:t xml:space="preserve">We can see the conversion rate steadily </w:t>
      </w:r>
      <w:r>
        <w:t>increases and reaches a peak at (116,128] total impressions. Further increase in total impressions leads to a declining conversion rate.</w:t>
      </w:r>
    </w:p>
    <w:p w:rsidR="001725E7" w:rsidRDefault="00C471F6">
      <w:pPr>
        <w:pStyle w:val="Heading4"/>
      </w:pPr>
      <w:bookmarkStart w:id="18" w:name="Xa4142dc4a88ef7edc78cd66b8d7657c30368402"/>
      <w:r>
        <w:lastRenderedPageBreak/>
        <w:t>Number of users by total impressions - Overall - Equal frequency binning</w:t>
      </w:r>
      <w:bookmarkEnd w:id="18"/>
    </w:p>
    <w:p w:rsidR="001725E7" w:rsidRDefault="00C471F6">
      <w:pPr>
        <w:pStyle w:val="FirstParagraph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ketFuel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25E7" w:rsidRDefault="00C471F6">
      <w:pPr>
        <w:pStyle w:val="Heading3"/>
      </w:pPr>
      <w:bookmarkStart w:id="19" w:name="Xcec753e4fb59f8b4f88e33879875319ef7e4339"/>
      <w:r>
        <w:t>3.a.2 Plot conversion rates for those who we</w:t>
      </w:r>
      <w:r>
        <w:t>re in the control group and for those who were exposed to the ad.</w:t>
      </w:r>
      <w:bookmarkEnd w:id="19"/>
    </w:p>
    <w:p w:rsidR="001725E7" w:rsidRDefault="00C471F6">
      <w:pPr>
        <w:pStyle w:val="Heading4"/>
      </w:pPr>
      <w:bookmarkStart w:id="20" w:name="X28c07a81156c1ec70bee4ec44d24666b3b43864"/>
      <w:r>
        <w:t>Conversion rates by total_impr - Control Group - Equal frequency binning</w:t>
      </w:r>
      <w:bookmarkEnd w:id="20"/>
    </w:p>
    <w:p w:rsidR="001725E7" w:rsidRDefault="00C471F6">
      <w:pPr>
        <w:pStyle w:val="FirstParagraph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ketFuel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25E7" w:rsidRDefault="00C471F6">
      <w:pPr>
        <w:pStyle w:val="BodyText"/>
      </w:pPr>
      <w:r>
        <w:t>We can see the conversion rate steadily increases and reaches a peak at (116,128] total impressions. Further increa</w:t>
      </w:r>
      <w:r>
        <w:t>se in total impressions leads to a declining conversion rate.</w:t>
      </w:r>
    </w:p>
    <w:p w:rsidR="001725E7" w:rsidRDefault="00C471F6">
      <w:pPr>
        <w:pStyle w:val="Heading4"/>
      </w:pPr>
      <w:bookmarkStart w:id="21" w:name="X1baa58cd4d63cebca6c9d5b2c7aebb8389e1987"/>
      <w:r>
        <w:lastRenderedPageBreak/>
        <w:t>Number of users by total impressions - Control Group - Equal frequency binning</w:t>
      </w:r>
      <w:bookmarkEnd w:id="21"/>
    </w:p>
    <w:p w:rsidR="001725E7" w:rsidRDefault="00C471F6">
      <w:pPr>
        <w:pStyle w:val="FirstParagraph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ketFuel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25E7" w:rsidRDefault="00C471F6">
      <w:pPr>
        <w:pStyle w:val="Heading4"/>
      </w:pPr>
      <w:bookmarkStart w:id="22" w:name="Xd3ede6b323b4db98626b4cea1f933332c89163c"/>
      <w:r>
        <w:t>Conversion rates by total_impr - Test Group - Equal frequency binning</w:t>
      </w:r>
      <w:bookmarkEnd w:id="22"/>
    </w:p>
    <w:p w:rsidR="001725E7" w:rsidRDefault="00C471F6">
      <w:pPr>
        <w:pStyle w:val="FirstParagraph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ketFuel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25E7" w:rsidRDefault="00C471F6">
      <w:pPr>
        <w:pStyle w:val="BodyText"/>
      </w:pPr>
      <w:r>
        <w:t>We can see the conversion rate steadily increases and reaches a peak at (116,128] total impressions. Further increase in total impressions leads to a declining conversion rate.</w:t>
      </w:r>
    </w:p>
    <w:p w:rsidR="001725E7" w:rsidRDefault="00C471F6">
      <w:pPr>
        <w:pStyle w:val="Heading4"/>
      </w:pPr>
      <w:bookmarkStart w:id="23" w:name="X8b31c2b24b7997d4e0364afb287b6b96117058a"/>
      <w:r>
        <w:lastRenderedPageBreak/>
        <w:t xml:space="preserve">Number </w:t>
      </w:r>
      <w:r>
        <w:t>of users by total impressions - Control Group - Equal frequency binning</w:t>
      </w:r>
      <w:bookmarkEnd w:id="23"/>
    </w:p>
    <w:p w:rsidR="001725E7" w:rsidRDefault="00C471F6">
      <w:pPr>
        <w:pStyle w:val="FirstParagraph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ketFuel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25E7" w:rsidRDefault="00C471F6">
      <w:pPr>
        <w:pStyle w:val="Heading3"/>
      </w:pPr>
      <w:bookmarkStart w:id="24" w:name="X056cb5cba385214b5c8502f98c8c9e5e4d5a38a"/>
      <w:r>
        <w:t>3.a.3 Group together number of impressions as necessary to obtain a meaningful plot.</w:t>
      </w:r>
      <w:bookmarkEnd w:id="24"/>
    </w:p>
    <w:p w:rsidR="001725E7" w:rsidRDefault="00C471F6">
      <w:pPr>
        <w:pStyle w:val="Heading4"/>
      </w:pPr>
      <w:bookmarkStart w:id="25" w:name="boxplot"/>
      <w:r>
        <w:t>Boxplot</w:t>
      </w:r>
      <w:bookmarkEnd w:id="25"/>
    </w:p>
    <w:p w:rsidR="001725E7" w:rsidRDefault="00C471F6">
      <w:pPr>
        <w:pStyle w:val="FirstParagraph"/>
      </w:pPr>
      <w:r>
        <w:t xml:space="preserve">From looking at the quantiles, we see that 99.5% of that records have tot_impr less than </w:t>
      </w:r>
      <w:r>
        <w:t>or equal to 276. So we will split the dataset into four parts for ease of analysis.</w:t>
      </w:r>
    </w:p>
    <w:p w:rsidR="001725E7" w:rsidRDefault="00C471F6">
      <w:pPr>
        <w:pStyle w:val="SourceCode"/>
      </w:pPr>
      <w:r>
        <w:rPr>
          <w:rStyle w:val="VerbatimChar"/>
        </w:rPr>
        <w:t xml:space="preserve">##   5%  10%  15%  20%  25%  30%  35%  40%  45%  50%  55%  60%  65%  70%  75%  80% </w:t>
      </w:r>
      <w:r>
        <w:br/>
      </w:r>
      <w:r>
        <w:rPr>
          <w:rStyle w:val="VerbatimChar"/>
        </w:rPr>
        <w:t xml:space="preserve">##    1    1    2    3    4    5    6    8   10   12   15   16   18   21   25   29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85%  90%  95% 100% </w:t>
      </w:r>
      <w:r>
        <w:br/>
      </w:r>
      <w:r>
        <w:rPr>
          <w:rStyle w:val="VerbatimChar"/>
        </w:rPr>
        <w:t>##   36   46   62  100</w:t>
      </w:r>
    </w:p>
    <w:p w:rsidR="001725E7" w:rsidRDefault="00C471F6">
      <w:pPr>
        <w:pStyle w:val="SourceCode"/>
      </w:pPr>
      <w:r>
        <w:rPr>
          <w:rStyle w:val="VerbatimChar"/>
        </w:rPr>
        <w:t xml:space="preserve">##    (1,2]    (2,3]    (3,4]    (4,5]    (5,6]    (6,8]   (8,10]  (10,12] </w:t>
      </w:r>
      <w:r>
        <w:br/>
      </w:r>
      <w:r>
        <w:rPr>
          <w:rStyle w:val="VerbatimChar"/>
        </w:rPr>
        <w:t xml:space="preserve">##    39827    28661    23426    29303    23409    35132    24411    26477 </w:t>
      </w:r>
      <w:r>
        <w:br/>
      </w:r>
      <w:r>
        <w:rPr>
          <w:rStyle w:val="VerbatimChar"/>
        </w:rPr>
        <w:t>##  (12,15]  (15,16]  (16,18]  (18,21]  (21,25]  (25,29]  (29</w:t>
      </w:r>
      <w:r>
        <w:rPr>
          <w:rStyle w:val="VerbatimChar"/>
        </w:rPr>
        <w:t xml:space="preserve">,36]  (36,46] </w:t>
      </w:r>
      <w:r>
        <w:br/>
      </w:r>
      <w:r>
        <w:rPr>
          <w:rStyle w:val="VerbatimChar"/>
        </w:rPr>
        <w:t xml:space="preserve">##    42250    13467    26360    27313    33380    22350    30833    27341 </w:t>
      </w:r>
      <w:r>
        <w:br/>
      </w:r>
      <w:r>
        <w:rPr>
          <w:rStyle w:val="VerbatimChar"/>
        </w:rPr>
        <w:t xml:space="preserve">##  (46,62] (62,100]     NA's </w:t>
      </w:r>
      <w:r>
        <w:br/>
      </w:r>
      <w:r>
        <w:rPr>
          <w:rStyle w:val="VerbatimChar"/>
        </w:rPr>
        <w:t>##    26704    27787    56606</w:t>
      </w:r>
    </w:p>
    <w:p w:rsidR="001725E7" w:rsidRDefault="00C471F6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1.00    4.00   12.00   18.33   25.00  100.00</w:t>
      </w:r>
    </w:p>
    <w:p w:rsidR="001725E7" w:rsidRDefault="00C471F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556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ketFuel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ketFuel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25E7" w:rsidRDefault="00C471F6">
      <w:pPr>
        <w:pStyle w:val="Heading4"/>
      </w:pPr>
      <w:bookmarkStart w:id="26" w:name="equal-width-binning"/>
      <w:r>
        <w:lastRenderedPageBreak/>
        <w:t>Equal width binning</w:t>
      </w:r>
      <w:bookmarkEnd w:id="26"/>
    </w:p>
    <w:p w:rsidR="001725E7" w:rsidRDefault="00C471F6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ketFuel_files/figure-docx/q_3a_31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25E7" w:rsidRDefault="00C471F6">
      <w:pPr>
        <w:pStyle w:val="Heading4"/>
      </w:pPr>
      <w:bookmarkStart w:id="27" w:name="equal-frequency-binning"/>
      <w:r>
        <w:t>Equal frequency binning</w:t>
      </w:r>
      <w:bookmarkEnd w:id="27"/>
    </w:p>
    <w:p w:rsidR="001725E7" w:rsidRDefault="00C471F6">
      <w:pPr>
        <w:pStyle w:val="SourceCode"/>
      </w:pPr>
      <w:r>
        <w:rPr>
          <w:rStyle w:val="VerbatimChar"/>
        </w:rPr>
        <w:t xml:space="preserve">##   0%  20%  40%  60%  80% 100% </w:t>
      </w:r>
      <w:r>
        <w:br/>
      </w:r>
      <w:r>
        <w:rPr>
          <w:rStyle w:val="VerbatimChar"/>
        </w:rPr>
        <w:t>##    1    3    8   17   33 2065</w:t>
      </w:r>
    </w:p>
    <w:p w:rsidR="001725E7" w:rsidRDefault="00C471F6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ketFuel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25E7" w:rsidRDefault="00C471F6">
      <w:pPr>
        <w:pStyle w:val="Heading2"/>
      </w:pPr>
      <w:bookmarkStart w:id="28" w:name="Xb32fb2ecdd1e4ba520f31ae02e0a82b12cc9c00"/>
      <w:r>
        <w:lastRenderedPageBreak/>
        <w:t>b. What can you infer from the charts? In what region is advertising most effective?</w:t>
      </w:r>
      <w:bookmarkEnd w:id="28"/>
    </w:p>
    <w:p w:rsidR="001725E7" w:rsidRDefault="00C471F6">
      <w:pPr>
        <w:pStyle w:val="FirstParagraph"/>
      </w:pPr>
      <w:r>
        <w:t>The conversion rate increases as the number of impress</w:t>
      </w:r>
      <w:r>
        <w:t>ions is increased. However, as the number of impressions is increased beyond a limit (appears to be 250), we see a flattening of the smoothing curve and also a concentration of non conversions. Need to zoom in to the chart to get a better picture.</w:t>
      </w:r>
    </w:p>
    <w:p w:rsidR="001725E7" w:rsidRDefault="00C471F6">
      <w:pPr>
        <w:pStyle w:val="Heading2"/>
      </w:pPr>
      <w:bookmarkStart w:id="29" w:name="Xe02f96c88210a8b8b9b57cf51290dc3eb231fa5"/>
      <w:r>
        <w:t xml:space="preserve">c. What </w:t>
      </w:r>
      <w:r>
        <w:t>do the above figures imply for the design of the next campaign assuming that consumer response would be similar?</w:t>
      </w:r>
      <w:bookmarkEnd w:id="29"/>
    </w:p>
    <w:p w:rsidR="001725E7" w:rsidRDefault="00C471F6">
      <w:pPr>
        <w:pStyle w:val="FirstParagraph"/>
      </w:pPr>
      <w:r>
        <w:t>Total impressions can be limited to up to 500 to ensure cost savings. At higher number of impression, conversion rate can dip unexpectedly.</w:t>
      </w:r>
    </w:p>
    <w:p w:rsidR="001725E7" w:rsidRDefault="00C471F6">
      <w:pPr>
        <w:pStyle w:val="Heading1"/>
      </w:pPr>
      <w:bookmarkStart w:id="30" w:name="X33857cdbac39b6a053440573fa82abb099c2df9"/>
      <w:r>
        <w:t xml:space="preserve">4. </w:t>
      </w:r>
      <w:r>
        <w:t>How does consumer response to advertising vary on different days of the week and at different times of the day?</w:t>
      </w:r>
      <w:bookmarkEnd w:id="30"/>
    </w:p>
    <w:p w:rsidR="001725E7" w:rsidRDefault="00C471F6">
      <w:pPr>
        <w:pStyle w:val="Heading2"/>
      </w:pPr>
      <w:bookmarkStart w:id="31" w:name="Xedccbacaf7ace1a3deb4bb76d0ca4cf76597fb0"/>
      <w:r>
        <w:t>a. Create a chart with the conversion rates for the control group and the exposed group as a function of the day of week when they were shown th</w:t>
      </w:r>
      <w:r>
        <w:t>e most impressions.</w:t>
      </w:r>
      <w:bookmarkEnd w:id="31"/>
    </w:p>
    <w:p w:rsidR="001725E7" w:rsidRDefault="00C471F6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ketFuel_files/figure-docx/q_4b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25E7" w:rsidRDefault="00C471F6">
      <w:pPr>
        <w:pStyle w:val="Heading2"/>
      </w:pPr>
      <w:bookmarkStart w:id="32" w:name="X310fdcc5959edc48ed5aa9c71ce571e7aa2d250"/>
      <w:r>
        <w:lastRenderedPageBreak/>
        <w:t>b. Create the same chart for hours within a day (excluding the period between midnight and 8 a.m.).</w:t>
      </w:r>
      <w:bookmarkEnd w:id="32"/>
    </w:p>
    <w:p w:rsidR="001725E7" w:rsidRDefault="00C471F6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cketFuel_files/figure-docx/q_4d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25E7" w:rsidRDefault="00C471F6">
      <w:pPr>
        <w:pStyle w:val="Heading2"/>
      </w:pPr>
      <w:bookmarkStart w:id="33" w:name="Xd9e6a29b1ded95b10671e9157e808f6be9ad4cd"/>
      <w:r>
        <w:t>c. What days/hours is advertising most/least effective?</w:t>
      </w:r>
      <w:bookmarkEnd w:id="33"/>
    </w:p>
    <w:p w:rsidR="001725E7" w:rsidRDefault="00C471F6">
      <w:pPr>
        <w:pStyle w:val="Heading4"/>
      </w:pPr>
      <w:bookmarkStart w:id="34" w:name="Xaecbcefaafa1475d593b18067ad552d62e9e869"/>
      <w:r>
        <w:t>From the graph, we can read the highest and lowest values for the exposed group. We can also cross check by arranging summ_day and summ_hour variables by conversion rate</w:t>
      </w:r>
      <w:bookmarkEnd w:id="34"/>
    </w:p>
    <w:p w:rsidR="001725E7" w:rsidRDefault="00C471F6">
      <w:pPr>
        <w:pStyle w:val="Heading3"/>
      </w:pPr>
      <w:bookmarkStart w:id="35" w:name="most-effective-day"/>
      <w:r>
        <w:t>Most effective day</w:t>
      </w:r>
      <w:bookmarkEnd w:id="35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842"/>
        <w:gridCol w:w="672"/>
        <w:gridCol w:w="1856"/>
      </w:tblGrid>
      <w:tr w:rsidR="001725E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725E7" w:rsidRDefault="00C471F6">
            <w:pPr>
              <w:pStyle w:val="Compact"/>
              <w:jc w:val="right"/>
            </w:pPr>
            <w:r>
              <w:t>mode_impr_da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725E7" w:rsidRDefault="00C471F6">
            <w:pPr>
              <w:pStyle w:val="Compact"/>
            </w:pPr>
            <w:r>
              <w:t>f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725E7" w:rsidRDefault="00C471F6">
            <w:pPr>
              <w:pStyle w:val="Compact"/>
              <w:jc w:val="right"/>
            </w:pPr>
            <w:r>
              <w:t>conversion_rate</w:t>
            </w:r>
          </w:p>
        </w:tc>
      </w:tr>
      <w:tr w:rsidR="001725E7">
        <w:tc>
          <w:tcPr>
            <w:tcW w:w="0" w:type="auto"/>
          </w:tcPr>
          <w:p w:rsidR="001725E7" w:rsidRDefault="00C471F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725E7" w:rsidRDefault="00C471F6">
            <w:pPr>
              <w:pStyle w:val="Compact"/>
            </w:pPr>
            <w:r>
              <w:t>test</w:t>
            </w:r>
          </w:p>
        </w:tc>
        <w:tc>
          <w:tcPr>
            <w:tcW w:w="0" w:type="auto"/>
          </w:tcPr>
          <w:p w:rsidR="001725E7" w:rsidRDefault="00C471F6">
            <w:pPr>
              <w:pStyle w:val="Compact"/>
              <w:jc w:val="right"/>
            </w:pPr>
            <w:r>
              <w:t>3.32412</w:t>
            </w:r>
          </w:p>
        </w:tc>
      </w:tr>
    </w:tbl>
    <w:p w:rsidR="001725E7" w:rsidRDefault="00C471F6">
      <w:pPr>
        <w:pStyle w:val="Heading4"/>
      </w:pPr>
      <w:bookmarkStart w:id="36" w:name="most-effective-on-mondays."/>
      <w:r>
        <w:t>=&gt; Most effect</w:t>
      </w:r>
      <w:r>
        <w:t>ive on Mondays.</w:t>
      </w:r>
      <w:bookmarkEnd w:id="36"/>
    </w:p>
    <w:p w:rsidR="001725E7" w:rsidRDefault="00C471F6">
      <w:pPr>
        <w:pStyle w:val="Heading3"/>
      </w:pPr>
      <w:bookmarkStart w:id="37" w:name="least-effective-day"/>
      <w:r>
        <w:t>Least effective day</w:t>
      </w:r>
      <w:bookmarkEnd w:id="37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842"/>
        <w:gridCol w:w="672"/>
        <w:gridCol w:w="1856"/>
      </w:tblGrid>
      <w:tr w:rsidR="001725E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725E7" w:rsidRDefault="00C471F6">
            <w:pPr>
              <w:pStyle w:val="Compact"/>
              <w:jc w:val="right"/>
            </w:pPr>
            <w:r>
              <w:t>mode_impr_da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725E7" w:rsidRDefault="00C471F6">
            <w:pPr>
              <w:pStyle w:val="Compact"/>
            </w:pPr>
            <w:r>
              <w:t>f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725E7" w:rsidRDefault="00C471F6">
            <w:pPr>
              <w:pStyle w:val="Compact"/>
              <w:jc w:val="right"/>
            </w:pPr>
            <w:r>
              <w:t>conversion_rate</w:t>
            </w:r>
          </w:p>
        </w:tc>
      </w:tr>
      <w:tr w:rsidR="001725E7">
        <w:tc>
          <w:tcPr>
            <w:tcW w:w="0" w:type="auto"/>
          </w:tcPr>
          <w:p w:rsidR="001725E7" w:rsidRDefault="00C471F6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1725E7" w:rsidRDefault="00C471F6">
            <w:pPr>
              <w:pStyle w:val="Compact"/>
            </w:pPr>
            <w:r>
              <w:t>test</w:t>
            </w:r>
          </w:p>
        </w:tc>
        <w:tc>
          <w:tcPr>
            <w:tcW w:w="0" w:type="auto"/>
          </w:tcPr>
          <w:p w:rsidR="001725E7" w:rsidRDefault="00C471F6">
            <w:pPr>
              <w:pStyle w:val="Compact"/>
              <w:jc w:val="right"/>
            </w:pPr>
            <w:r>
              <w:t>2.130657</w:t>
            </w:r>
          </w:p>
        </w:tc>
      </w:tr>
    </w:tbl>
    <w:p w:rsidR="001725E7" w:rsidRDefault="00C471F6">
      <w:pPr>
        <w:pStyle w:val="Heading4"/>
      </w:pPr>
      <w:bookmarkStart w:id="38" w:name="least-effective-on-saturdays"/>
      <w:r>
        <w:t>=&gt; Least effective on Saturdays</w:t>
      </w:r>
      <w:bookmarkEnd w:id="38"/>
    </w:p>
    <w:p w:rsidR="001725E7" w:rsidRDefault="00C471F6">
      <w:pPr>
        <w:pStyle w:val="Heading3"/>
      </w:pPr>
      <w:bookmarkStart w:id="39" w:name="most-effective-hour"/>
      <w:r>
        <w:t>Most effective hour</w:t>
      </w:r>
      <w:bookmarkEnd w:id="39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962"/>
        <w:gridCol w:w="672"/>
        <w:gridCol w:w="1856"/>
      </w:tblGrid>
      <w:tr w:rsidR="001725E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725E7" w:rsidRDefault="00C471F6">
            <w:pPr>
              <w:pStyle w:val="Compact"/>
              <w:jc w:val="right"/>
            </w:pPr>
            <w:r>
              <w:t>mode_impr_hou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725E7" w:rsidRDefault="00C471F6">
            <w:pPr>
              <w:pStyle w:val="Compact"/>
            </w:pPr>
            <w:r>
              <w:t>f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725E7" w:rsidRDefault="00C471F6">
            <w:pPr>
              <w:pStyle w:val="Compact"/>
              <w:jc w:val="right"/>
            </w:pPr>
            <w:r>
              <w:t>conversion_rate</w:t>
            </w:r>
          </w:p>
        </w:tc>
      </w:tr>
      <w:tr w:rsidR="001725E7">
        <w:tc>
          <w:tcPr>
            <w:tcW w:w="0" w:type="auto"/>
          </w:tcPr>
          <w:p w:rsidR="001725E7" w:rsidRDefault="00C471F6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:rsidR="001725E7" w:rsidRDefault="00C471F6">
            <w:pPr>
              <w:pStyle w:val="Compact"/>
            </w:pPr>
            <w:r>
              <w:t>test</w:t>
            </w:r>
          </w:p>
        </w:tc>
        <w:tc>
          <w:tcPr>
            <w:tcW w:w="0" w:type="auto"/>
          </w:tcPr>
          <w:p w:rsidR="001725E7" w:rsidRDefault="00C471F6">
            <w:pPr>
              <w:pStyle w:val="Compact"/>
              <w:jc w:val="right"/>
            </w:pPr>
            <w:r>
              <w:t>3.089286</w:t>
            </w:r>
          </w:p>
        </w:tc>
      </w:tr>
    </w:tbl>
    <w:p w:rsidR="001725E7" w:rsidRDefault="00C471F6">
      <w:pPr>
        <w:pStyle w:val="Heading4"/>
      </w:pPr>
      <w:bookmarkStart w:id="40" w:name="most-effective-between-4-to-5-pm"/>
      <w:r>
        <w:lastRenderedPageBreak/>
        <w:t>=&gt; Most effective between 4 to 5 pm</w:t>
      </w:r>
      <w:bookmarkEnd w:id="40"/>
    </w:p>
    <w:p w:rsidR="001725E7" w:rsidRDefault="00C471F6">
      <w:pPr>
        <w:pStyle w:val="Heading3"/>
      </w:pPr>
      <w:bookmarkStart w:id="41" w:name="least-effective-hour"/>
      <w:r>
        <w:t>Least effective hour</w:t>
      </w:r>
      <w:bookmarkEnd w:id="41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962"/>
        <w:gridCol w:w="957"/>
        <w:gridCol w:w="1856"/>
      </w:tblGrid>
      <w:tr w:rsidR="001725E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725E7" w:rsidRDefault="00C471F6">
            <w:pPr>
              <w:pStyle w:val="Compact"/>
              <w:jc w:val="right"/>
            </w:pPr>
            <w:r>
              <w:t>mode_impr_hou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725E7" w:rsidRDefault="00C471F6">
            <w:pPr>
              <w:pStyle w:val="Compact"/>
            </w:pPr>
            <w:r>
              <w:t>f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725E7" w:rsidRDefault="00C471F6">
            <w:pPr>
              <w:pStyle w:val="Compact"/>
              <w:jc w:val="right"/>
            </w:pPr>
            <w:r>
              <w:t>conversion_rate</w:t>
            </w:r>
          </w:p>
        </w:tc>
      </w:tr>
      <w:tr w:rsidR="001725E7">
        <w:tc>
          <w:tcPr>
            <w:tcW w:w="0" w:type="auto"/>
          </w:tcPr>
          <w:p w:rsidR="001725E7" w:rsidRDefault="00C471F6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1725E7" w:rsidRDefault="00C471F6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1725E7" w:rsidRDefault="00C471F6">
            <w:pPr>
              <w:pStyle w:val="Compact"/>
              <w:jc w:val="right"/>
            </w:pPr>
            <w:r>
              <w:t>1.062215</w:t>
            </w:r>
          </w:p>
        </w:tc>
      </w:tr>
    </w:tbl>
    <w:p w:rsidR="001725E7" w:rsidRDefault="00C471F6">
      <w:pPr>
        <w:pStyle w:val="Heading4"/>
      </w:pPr>
      <w:bookmarkStart w:id="42" w:name="least-effective-between-9-to-10-am"/>
      <w:r>
        <w:t>=&gt; Least effective between 9 to 10 am</w:t>
      </w:r>
      <w:bookmarkEnd w:id="42"/>
    </w:p>
    <w:sectPr w:rsidR="001725E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471F6" w:rsidRDefault="00C471F6">
      <w:pPr>
        <w:spacing w:after="0"/>
      </w:pPr>
      <w:r>
        <w:separator/>
      </w:r>
    </w:p>
  </w:endnote>
  <w:endnote w:type="continuationSeparator" w:id="0">
    <w:p w:rsidR="00C471F6" w:rsidRDefault="00C471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471F6" w:rsidRDefault="00C471F6">
      <w:r>
        <w:separator/>
      </w:r>
    </w:p>
  </w:footnote>
  <w:footnote w:type="continuationSeparator" w:id="0">
    <w:p w:rsidR="00C471F6" w:rsidRDefault="00C471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BB6801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725E7"/>
    <w:rsid w:val="001B0A8D"/>
    <w:rsid w:val="004E29B3"/>
    <w:rsid w:val="00590D07"/>
    <w:rsid w:val="00784D58"/>
    <w:rsid w:val="008D6863"/>
    <w:rsid w:val="00B86B75"/>
    <w:rsid w:val="00BC48D5"/>
    <w:rsid w:val="00C36279"/>
    <w:rsid w:val="00C471F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AA8BE1"/>
  <w15:docId w15:val="{D9FF3C4F-18B3-403C-9874-99CA62299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203</Words>
  <Characters>6859</Characters>
  <Application>Microsoft Office Word</Application>
  <DocSecurity>0</DocSecurity>
  <Lines>57</Lines>
  <Paragraphs>16</Paragraphs>
  <ScaleCrop>false</ScaleCrop>
  <Company/>
  <LinksUpToDate>false</LinksUpToDate>
  <CharactersWithSpaces>8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cketFuel</dc:title>
  <dc:creator>Manish Grewal</dc:creator>
  <cp:keywords/>
  <cp:lastModifiedBy>Manish Grewal</cp:lastModifiedBy>
  <cp:revision>3</cp:revision>
  <dcterms:created xsi:type="dcterms:W3CDTF">2020-08-15T04:42:00Z</dcterms:created>
  <dcterms:modified xsi:type="dcterms:W3CDTF">2020-08-15T0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/07/2020</vt:lpwstr>
  </property>
  <property fmtid="{D5CDD505-2E9C-101B-9397-08002B2CF9AE}" pid="3" name="output">
    <vt:lpwstr/>
  </property>
</Properties>
</file>